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2DE63A" w14:textId="1A21D059" w:rsidR="004B30EC" w:rsidRDefault="001A1EAD">
      <w:pPr>
        <w:spacing w:after="0"/>
        <w:ind w:left="-1440" w:right="10466"/>
      </w:pPr>
      <w:r>
        <w:rPr>
          <w:noProof/>
        </w:rPr>
        <w:drawing>
          <wp:anchor distT="0" distB="0" distL="114300" distR="114300" simplePos="0" relativeHeight="251659264" behindDoc="1" locked="0" layoutInCell="1" allowOverlap="1" wp14:anchorId="1E42B71B" wp14:editId="39B2992B">
            <wp:simplePos x="0" y="0"/>
            <wp:positionH relativeFrom="column">
              <wp:posOffset>10886</wp:posOffset>
            </wp:positionH>
            <wp:positionV relativeFrom="paragraph">
              <wp:posOffset>239486</wp:posOffset>
            </wp:positionV>
            <wp:extent cx="5731510" cy="1579880"/>
            <wp:effectExtent l="0" t="0" r="2540" b="1270"/>
            <wp:wrapTight wrapText="bothSides">
              <wp:wrapPolygon edited="0">
                <wp:start x="0" y="0"/>
                <wp:lineTo x="0" y="21357"/>
                <wp:lineTo x="21538" y="21357"/>
                <wp:lineTo x="21538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5798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000000">
        <w:rPr>
          <w:noProof/>
        </w:rPr>
        <w:drawing>
          <wp:anchor distT="0" distB="0" distL="114300" distR="114300" simplePos="0" relativeHeight="251658240" behindDoc="0" locked="0" layoutInCell="1" allowOverlap="0" wp14:anchorId="71E621C0" wp14:editId="68C51C18">
            <wp:simplePos x="0" y="0"/>
            <wp:positionH relativeFrom="page">
              <wp:posOffset>925286</wp:posOffset>
            </wp:positionH>
            <wp:positionV relativeFrom="page">
              <wp:posOffset>3243943</wp:posOffset>
            </wp:positionV>
            <wp:extent cx="5692684" cy="1088300"/>
            <wp:effectExtent l="0" t="0" r="3810" b="0"/>
            <wp:wrapTopAndBottom/>
            <wp:docPr id="10872" name="Picture 1087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72" name="Picture 10872"/>
                    <pic:cNvPicPr/>
                  </pic:nvPicPr>
                  <pic:blipFill rotWithShape="1">
                    <a:blip r:embed="rId5"/>
                    <a:srcRect l="12241" t="30340" r="12440" b="59479"/>
                    <a:stretch/>
                  </pic:blipFill>
                  <pic:spPr bwMode="auto">
                    <a:xfrm>
                      <a:off x="0" y="0"/>
                      <a:ext cx="5694418" cy="108863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4B30EC">
      <w:pgSz w:w="11906" w:h="16838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G2NLA0M7E0NTW3NDZV0lEKTi0uzszPAykwrAUA2YxJoCwAAAA="/>
  </w:docVars>
  <w:rsids>
    <w:rsidRoot w:val="004B30EC"/>
    <w:rsid w:val="001A1EAD"/>
    <w:rsid w:val="004B30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A301D7"/>
  <w15:docId w15:val="{213E6645-2F05-444C-BB89-AD3C652E4D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jp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0</Words>
  <Characters>2</Characters>
  <Application>Microsoft Office Word</Application>
  <DocSecurity>0</DocSecurity>
  <Lines>1</Lines>
  <Paragraphs>1</Paragraphs>
  <ScaleCrop>false</ScaleCrop>
  <Company/>
  <LinksUpToDate>false</LinksUpToDate>
  <CharactersWithSpaces>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Document1</dc:title>
  <dc:subject/>
  <dc:creator>arnav</dc:creator>
  <cp:keywords/>
  <cp:lastModifiedBy>Arnav Gupta</cp:lastModifiedBy>
  <cp:revision>2</cp:revision>
  <cp:lastPrinted>2022-12-01T17:58:00Z</cp:lastPrinted>
  <dcterms:created xsi:type="dcterms:W3CDTF">2022-12-01T17:58:00Z</dcterms:created>
  <dcterms:modified xsi:type="dcterms:W3CDTF">2022-12-01T17:58:00Z</dcterms:modified>
</cp:coreProperties>
</file>